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5C0789" w14:textId="2B72669C" w:rsidR="00C47D78" w:rsidRPr="0063195E" w:rsidRDefault="0063195E">
      <w:pPr>
        <w:rPr>
          <w:b/>
          <w:bCs/>
          <w:lang w:val="en-US"/>
        </w:rPr>
      </w:pPr>
      <w:r w:rsidRPr="0063195E">
        <w:rPr>
          <w:b/>
          <w:bCs/>
          <w:lang w:val="en-US"/>
        </w:rPr>
        <w:t>Supplementary file 2</w:t>
      </w:r>
      <w:r w:rsidR="00FE3CDE" w:rsidRPr="0063195E">
        <w:rPr>
          <w:b/>
          <w:bCs/>
          <w:lang w:val="en-US"/>
        </w:rPr>
        <w:t>. DALY</w:t>
      </w:r>
      <w:r w:rsidR="0028439F" w:rsidRPr="0063195E">
        <w:rPr>
          <w:b/>
          <w:bCs/>
          <w:lang w:val="en-US"/>
        </w:rPr>
        <w:t>s</w:t>
      </w:r>
      <w:r w:rsidR="00FE3CDE" w:rsidRPr="0063195E">
        <w:rPr>
          <w:b/>
          <w:bCs/>
          <w:lang w:val="en-US"/>
        </w:rPr>
        <w:t xml:space="preserve"> lost due to mental disorders between 1990 and 2019</w:t>
      </w:r>
    </w:p>
    <w:p w14:paraId="61626B6B" w14:textId="17BFE0E2" w:rsidR="00FE3CDE" w:rsidRDefault="00FE3CDE">
      <w:pPr>
        <w:rPr>
          <w:lang w:val="en-US"/>
        </w:rPr>
      </w:pPr>
    </w:p>
    <w:tbl>
      <w:tblPr>
        <w:tblW w:w="506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6"/>
        <w:gridCol w:w="1903"/>
        <w:gridCol w:w="1903"/>
        <w:gridCol w:w="962"/>
        <w:gridCol w:w="1903"/>
        <w:gridCol w:w="1903"/>
        <w:gridCol w:w="962"/>
        <w:gridCol w:w="1903"/>
        <w:gridCol w:w="1903"/>
        <w:gridCol w:w="962"/>
      </w:tblGrid>
      <w:tr w:rsidR="00FE3CDE" w:rsidRPr="0028439F" w14:paraId="78371345" w14:textId="77777777" w:rsidTr="0028439F">
        <w:tc>
          <w:tcPr>
            <w:tcW w:w="285" w:type="pct"/>
            <w:shd w:val="clear" w:color="auto" w:fill="auto"/>
            <w:noWrap/>
            <w:vAlign w:val="bottom"/>
            <w:hideMark/>
          </w:tcPr>
          <w:p w14:paraId="549D154A" w14:textId="77777777" w:rsidR="00FE3CDE" w:rsidRPr="0028439F" w:rsidRDefault="00FE3CDE" w:rsidP="00EA3C64">
            <w:pPr>
              <w:spacing w:after="0" w:line="240" w:lineRule="auto"/>
              <w:rPr>
                <w:rFonts w:eastAsia="Times New Roman" w:cs="Times New Roman"/>
                <w:b/>
                <w:bCs/>
                <w:sz w:val="22"/>
                <w:szCs w:val="22"/>
                <w:lang w:eastAsia="en-AU"/>
              </w:rPr>
            </w:pPr>
            <w:bookmarkStart w:id="0" w:name="OLE_LINK1"/>
            <w:bookmarkStart w:id="1" w:name="OLE_LINK2"/>
          </w:p>
        </w:tc>
        <w:tc>
          <w:tcPr>
            <w:tcW w:w="1571" w:type="pct"/>
            <w:gridSpan w:val="3"/>
            <w:shd w:val="clear" w:color="auto" w:fill="auto"/>
            <w:noWrap/>
            <w:vAlign w:val="bottom"/>
            <w:hideMark/>
          </w:tcPr>
          <w:p w14:paraId="29468882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Both sex</w:t>
            </w:r>
          </w:p>
        </w:tc>
        <w:tc>
          <w:tcPr>
            <w:tcW w:w="1572" w:type="pct"/>
            <w:gridSpan w:val="3"/>
            <w:shd w:val="clear" w:color="auto" w:fill="auto"/>
            <w:noWrap/>
            <w:vAlign w:val="bottom"/>
            <w:hideMark/>
          </w:tcPr>
          <w:p w14:paraId="11EFA7CA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Male</w:t>
            </w:r>
          </w:p>
        </w:tc>
        <w:tc>
          <w:tcPr>
            <w:tcW w:w="1572" w:type="pct"/>
            <w:gridSpan w:val="3"/>
            <w:shd w:val="clear" w:color="auto" w:fill="auto"/>
            <w:noWrap/>
            <w:vAlign w:val="bottom"/>
            <w:hideMark/>
          </w:tcPr>
          <w:p w14:paraId="3204AB94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Female</w:t>
            </w:r>
          </w:p>
        </w:tc>
      </w:tr>
      <w:tr w:rsidR="00FE3CDE" w:rsidRPr="0028439F" w14:paraId="6829AD57" w14:textId="77777777" w:rsidTr="0028439F">
        <w:tc>
          <w:tcPr>
            <w:tcW w:w="285" w:type="pct"/>
            <w:shd w:val="clear" w:color="auto" w:fill="auto"/>
            <w:noWrap/>
            <w:vAlign w:val="bottom"/>
            <w:hideMark/>
          </w:tcPr>
          <w:p w14:paraId="73EB3B58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225093C9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All ages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08424064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age standardized</w:t>
            </w:r>
          </w:p>
        </w:tc>
        <w:tc>
          <w:tcPr>
            <w:tcW w:w="319" w:type="pct"/>
          </w:tcPr>
          <w:p w14:paraId="70AD02E8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% of total DALYS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38558288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All ages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437D65CF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age standardized</w:t>
            </w:r>
          </w:p>
        </w:tc>
        <w:tc>
          <w:tcPr>
            <w:tcW w:w="319" w:type="pct"/>
          </w:tcPr>
          <w:p w14:paraId="3CB79E33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% of total DALYS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6B3CE8DC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All ages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1ABE3410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age standardized</w:t>
            </w:r>
          </w:p>
        </w:tc>
        <w:tc>
          <w:tcPr>
            <w:tcW w:w="319" w:type="pct"/>
          </w:tcPr>
          <w:p w14:paraId="0DE01246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% of total DALYS</w:t>
            </w:r>
          </w:p>
        </w:tc>
      </w:tr>
      <w:tr w:rsidR="00FE3CDE" w:rsidRPr="0028439F" w14:paraId="3DA87E51" w14:textId="77777777" w:rsidTr="0028439F">
        <w:tc>
          <w:tcPr>
            <w:tcW w:w="285" w:type="pct"/>
            <w:shd w:val="clear" w:color="auto" w:fill="auto"/>
            <w:noWrap/>
            <w:vAlign w:val="bottom"/>
            <w:hideMark/>
          </w:tcPr>
          <w:p w14:paraId="21EBDF5D" w14:textId="77777777" w:rsidR="00FE3CDE" w:rsidRPr="0028439F" w:rsidRDefault="00FE3CDE" w:rsidP="00EA3C6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1990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70E4B6D1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421.66</w:t>
            </w:r>
          </w:p>
          <w:p w14:paraId="11466D6F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036.74, 1870.04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55E0F864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739.45</w:t>
            </w:r>
          </w:p>
          <w:p w14:paraId="32A5EF98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285.35, 2287.93)</w:t>
            </w:r>
          </w:p>
        </w:tc>
        <w:tc>
          <w:tcPr>
            <w:tcW w:w="319" w:type="pct"/>
            <w:vAlign w:val="bottom"/>
          </w:tcPr>
          <w:p w14:paraId="22E556D6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 xml:space="preserve">1.79 </w:t>
            </w:r>
          </w:p>
          <w:p w14:paraId="5341278F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.34, 2.32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05976E4C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375.63</w:t>
            </w:r>
          </w:p>
          <w:p w14:paraId="1D6F08D1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997.36, 1803.81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47B1FE09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665.07</w:t>
            </w:r>
          </w:p>
          <w:p w14:paraId="126B7D62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232.96, 2171.55)</w:t>
            </w:r>
          </w:p>
        </w:tc>
        <w:tc>
          <w:tcPr>
            <w:tcW w:w="319" w:type="pct"/>
            <w:vAlign w:val="bottom"/>
          </w:tcPr>
          <w:p w14:paraId="40B5D179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 xml:space="preserve">1.7 </w:t>
            </w:r>
          </w:p>
          <w:p w14:paraId="1A31E3A1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.26, 2.21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06F654B5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467.92</w:t>
            </w:r>
          </w:p>
          <w:p w14:paraId="331C6697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068.11, 1944.53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63988997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814.42</w:t>
            </w:r>
          </w:p>
          <w:p w14:paraId="6DE364C8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329.34, 2396.07)</w:t>
            </w:r>
          </w:p>
        </w:tc>
        <w:tc>
          <w:tcPr>
            <w:tcW w:w="319" w:type="pct"/>
            <w:vAlign w:val="bottom"/>
          </w:tcPr>
          <w:p w14:paraId="479E4152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 xml:space="preserve">1.89 </w:t>
            </w:r>
          </w:p>
          <w:p w14:paraId="1D3CB996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.41, 2.44)</w:t>
            </w:r>
          </w:p>
        </w:tc>
      </w:tr>
      <w:tr w:rsidR="00FE3CDE" w:rsidRPr="0028439F" w14:paraId="6811895A" w14:textId="77777777" w:rsidTr="0028439F">
        <w:tc>
          <w:tcPr>
            <w:tcW w:w="285" w:type="pct"/>
            <w:shd w:val="clear" w:color="auto" w:fill="auto"/>
            <w:noWrap/>
            <w:vAlign w:val="bottom"/>
            <w:hideMark/>
          </w:tcPr>
          <w:p w14:paraId="0402C691" w14:textId="77777777" w:rsidR="00FE3CDE" w:rsidRPr="0028439F" w:rsidRDefault="00FE3CDE" w:rsidP="00EA3C6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1995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798853AE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414.42</w:t>
            </w:r>
          </w:p>
          <w:p w14:paraId="7DFF4473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036.32, 1861.19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44F1F4ED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720.37</w:t>
            </w:r>
          </w:p>
          <w:p w14:paraId="114DF966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278.89, 2261.04)</w:t>
            </w:r>
          </w:p>
        </w:tc>
        <w:tc>
          <w:tcPr>
            <w:tcW w:w="319" w:type="pct"/>
            <w:vAlign w:val="bottom"/>
          </w:tcPr>
          <w:p w14:paraId="77657499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 xml:space="preserve">2.24 </w:t>
            </w:r>
          </w:p>
          <w:p w14:paraId="0A371AC8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.65, 2.89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7F0B0E3E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370.19</w:t>
            </w:r>
          </w:p>
          <w:p w14:paraId="662E6B70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990.41, 1806.12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1DDC9EE7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649.38</w:t>
            </w:r>
          </w:p>
          <w:p w14:paraId="33C8B705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211.89, 2173.98)</w:t>
            </w:r>
          </w:p>
        </w:tc>
        <w:tc>
          <w:tcPr>
            <w:tcW w:w="319" w:type="pct"/>
            <w:vAlign w:val="bottom"/>
          </w:tcPr>
          <w:p w14:paraId="36221003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 xml:space="preserve">2.12 </w:t>
            </w:r>
          </w:p>
          <w:p w14:paraId="53CD0AB8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.56, 2.74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7C21278E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458.8</w:t>
            </w:r>
          </w:p>
          <w:p w14:paraId="1EF77650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063.45, 1929.83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16829B21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791.28</w:t>
            </w:r>
          </w:p>
          <w:p w14:paraId="2B860014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320.04, 2350.7)</w:t>
            </w:r>
          </w:p>
        </w:tc>
        <w:tc>
          <w:tcPr>
            <w:tcW w:w="319" w:type="pct"/>
            <w:vAlign w:val="bottom"/>
          </w:tcPr>
          <w:p w14:paraId="4EBDD6DB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 xml:space="preserve">2.38 </w:t>
            </w:r>
          </w:p>
          <w:p w14:paraId="63E8765C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.76, 3.04)</w:t>
            </w:r>
          </w:p>
        </w:tc>
      </w:tr>
      <w:tr w:rsidR="00FE3CDE" w:rsidRPr="0028439F" w14:paraId="34337E7B" w14:textId="77777777" w:rsidTr="0028439F">
        <w:tc>
          <w:tcPr>
            <w:tcW w:w="285" w:type="pct"/>
            <w:shd w:val="clear" w:color="auto" w:fill="auto"/>
            <w:noWrap/>
            <w:vAlign w:val="bottom"/>
            <w:hideMark/>
          </w:tcPr>
          <w:p w14:paraId="03CF2B0C" w14:textId="77777777" w:rsidR="00FE3CDE" w:rsidRPr="0028439F" w:rsidRDefault="00FE3CDE" w:rsidP="00EA3C6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2000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3DB32DAC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502.69</w:t>
            </w:r>
          </w:p>
          <w:p w14:paraId="1DEBEFCF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103.09, 1980.14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7F5BA73F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807.28</w:t>
            </w:r>
          </w:p>
          <w:p w14:paraId="7A2C0DED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344.53, 2375.17)</w:t>
            </w:r>
          </w:p>
        </w:tc>
        <w:tc>
          <w:tcPr>
            <w:tcW w:w="319" w:type="pct"/>
            <w:vAlign w:val="bottom"/>
          </w:tcPr>
          <w:p w14:paraId="071F28A0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 xml:space="preserve">3.07 </w:t>
            </w:r>
          </w:p>
          <w:p w14:paraId="5166286A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.32, 3.97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57293D61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430.49</w:t>
            </w:r>
          </w:p>
          <w:p w14:paraId="64248807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039.03, 1871.39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688373EB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700.54</w:t>
            </w:r>
          </w:p>
          <w:p w14:paraId="1602F67C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248.64, 2221.07)</w:t>
            </w:r>
          </w:p>
        </w:tc>
        <w:tc>
          <w:tcPr>
            <w:tcW w:w="319" w:type="pct"/>
            <w:vAlign w:val="bottom"/>
          </w:tcPr>
          <w:p w14:paraId="0AB6AD0C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 xml:space="preserve">2.81 </w:t>
            </w:r>
          </w:p>
          <w:p w14:paraId="1D19491A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.1, 3.63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6E163692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575.08</w:t>
            </w:r>
          </w:p>
          <w:p w14:paraId="65386DDB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158.01, 2083.93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40DB5D46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914.34</w:t>
            </w:r>
          </w:p>
          <w:p w14:paraId="3A9623CA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415, 2534.02)</w:t>
            </w:r>
          </w:p>
        </w:tc>
        <w:tc>
          <w:tcPr>
            <w:tcW w:w="319" w:type="pct"/>
            <w:vAlign w:val="bottom"/>
          </w:tcPr>
          <w:p w14:paraId="2CE7E2A9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 xml:space="preserve">3.36 </w:t>
            </w:r>
          </w:p>
          <w:p w14:paraId="56EF44E9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.55, 4.32)</w:t>
            </w:r>
          </w:p>
        </w:tc>
      </w:tr>
      <w:tr w:rsidR="00FE3CDE" w:rsidRPr="0028439F" w14:paraId="6C8AA053" w14:textId="77777777" w:rsidTr="0028439F">
        <w:tc>
          <w:tcPr>
            <w:tcW w:w="285" w:type="pct"/>
            <w:shd w:val="clear" w:color="auto" w:fill="auto"/>
            <w:noWrap/>
            <w:vAlign w:val="bottom"/>
            <w:hideMark/>
          </w:tcPr>
          <w:p w14:paraId="3687F460" w14:textId="77777777" w:rsidR="00FE3CDE" w:rsidRPr="0028439F" w:rsidRDefault="00FE3CDE" w:rsidP="00EA3C6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2005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18B6C97D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556.85</w:t>
            </w:r>
          </w:p>
          <w:p w14:paraId="375C863F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140.29, 2056.8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7396DD73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816.41</w:t>
            </w:r>
          </w:p>
          <w:p w14:paraId="7DBA7850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342.39, 2391.03)</w:t>
            </w:r>
          </w:p>
        </w:tc>
        <w:tc>
          <w:tcPr>
            <w:tcW w:w="319" w:type="pct"/>
            <w:vAlign w:val="bottom"/>
          </w:tcPr>
          <w:p w14:paraId="75A698DC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 xml:space="preserve">3.9 </w:t>
            </w:r>
          </w:p>
          <w:p w14:paraId="13431D3F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.96, 4.92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10C5ADF7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461.88</w:t>
            </w:r>
          </w:p>
          <w:p w14:paraId="0AAF996D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074.97, 1920.99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0D9DA306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694.14</w:t>
            </w:r>
          </w:p>
          <w:p w14:paraId="7383C809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239.53, 2217.52)</w:t>
            </w:r>
          </w:p>
        </w:tc>
        <w:tc>
          <w:tcPr>
            <w:tcW w:w="319" w:type="pct"/>
            <w:vAlign w:val="bottom"/>
          </w:tcPr>
          <w:p w14:paraId="219DFD94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 xml:space="preserve">3.47 </w:t>
            </w:r>
          </w:p>
          <w:p w14:paraId="4515D76E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2.63, 4.44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71F6676E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650.06</w:t>
            </w:r>
          </w:p>
          <w:p w14:paraId="14EAEA50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203.7, 2166.8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132BC293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935.43</w:t>
            </w:r>
          </w:p>
          <w:p w14:paraId="10D44E22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417.36, 2542.37)</w:t>
            </w:r>
          </w:p>
        </w:tc>
        <w:tc>
          <w:tcPr>
            <w:tcW w:w="319" w:type="pct"/>
            <w:vAlign w:val="bottom"/>
          </w:tcPr>
          <w:p w14:paraId="3BC621D4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 xml:space="preserve">4.36 </w:t>
            </w:r>
          </w:p>
          <w:p w14:paraId="3B0C93B0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3.32, 5.48)</w:t>
            </w:r>
          </w:p>
        </w:tc>
      </w:tr>
      <w:tr w:rsidR="00FE3CDE" w:rsidRPr="0028439F" w14:paraId="7287B9F3" w14:textId="77777777" w:rsidTr="0028439F">
        <w:tc>
          <w:tcPr>
            <w:tcW w:w="285" w:type="pct"/>
            <w:shd w:val="clear" w:color="auto" w:fill="auto"/>
            <w:noWrap/>
            <w:vAlign w:val="bottom"/>
            <w:hideMark/>
          </w:tcPr>
          <w:p w14:paraId="1D3584BE" w14:textId="77777777" w:rsidR="00FE3CDE" w:rsidRPr="0028439F" w:rsidRDefault="00FE3CDE" w:rsidP="00EA3C6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2010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293238C7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636.35</w:t>
            </w:r>
          </w:p>
          <w:p w14:paraId="06B8F646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203.26, 2147.28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00CC95F4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846.03</w:t>
            </w:r>
          </w:p>
          <w:p w14:paraId="43A15FCC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370.45, 2417.45)</w:t>
            </w:r>
          </w:p>
        </w:tc>
        <w:tc>
          <w:tcPr>
            <w:tcW w:w="319" w:type="pct"/>
            <w:vAlign w:val="bottom"/>
          </w:tcPr>
          <w:p w14:paraId="20E4EAC1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 xml:space="preserve">4.68 </w:t>
            </w:r>
          </w:p>
          <w:p w14:paraId="090EC4A9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3.62, 5.9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169B3301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512.26</w:t>
            </w:r>
          </w:p>
          <w:p w14:paraId="5B007C43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115.56, 1995.31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3CABFA72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709.91</w:t>
            </w:r>
          </w:p>
          <w:p w14:paraId="2CB3B4AB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260.47, 2253.64)</w:t>
            </w:r>
          </w:p>
        </w:tc>
        <w:tc>
          <w:tcPr>
            <w:tcW w:w="319" w:type="pct"/>
            <w:vAlign w:val="bottom"/>
          </w:tcPr>
          <w:p w14:paraId="0526C204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 xml:space="preserve">4.08 </w:t>
            </w:r>
          </w:p>
          <w:p w14:paraId="3AEDC847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3.13, 5.17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4F2927CE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754.37</w:t>
            </w:r>
          </w:p>
          <w:p w14:paraId="78E8E5C5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288.29, 2298.86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19C3B1E7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971.05</w:t>
            </w:r>
          </w:p>
          <w:p w14:paraId="038C9DCC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450.49, 2588.47)</w:t>
            </w:r>
          </w:p>
        </w:tc>
        <w:tc>
          <w:tcPr>
            <w:tcW w:w="319" w:type="pct"/>
            <w:vAlign w:val="bottom"/>
          </w:tcPr>
          <w:p w14:paraId="448E5B66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 xml:space="preserve">5.33 </w:t>
            </w:r>
          </w:p>
          <w:p w14:paraId="24552C0D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4.1, 6.68)</w:t>
            </w:r>
          </w:p>
        </w:tc>
      </w:tr>
      <w:tr w:rsidR="00FE3CDE" w:rsidRPr="0028439F" w14:paraId="5C98BF8F" w14:textId="77777777" w:rsidTr="0028439F">
        <w:tc>
          <w:tcPr>
            <w:tcW w:w="285" w:type="pct"/>
            <w:shd w:val="clear" w:color="auto" w:fill="auto"/>
            <w:noWrap/>
            <w:vAlign w:val="bottom"/>
            <w:hideMark/>
          </w:tcPr>
          <w:p w14:paraId="5BF58734" w14:textId="77777777" w:rsidR="00FE3CDE" w:rsidRPr="0028439F" w:rsidRDefault="00FE3CDE" w:rsidP="00EA3C6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2015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7550AD54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636.44</w:t>
            </w:r>
          </w:p>
          <w:p w14:paraId="33166EBF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199.32, 2160.23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7EA35958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766.57</w:t>
            </w:r>
          </w:p>
          <w:p w14:paraId="5BA77B81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310.42, 2337.09)</w:t>
            </w:r>
          </w:p>
        </w:tc>
        <w:tc>
          <w:tcPr>
            <w:tcW w:w="319" w:type="pct"/>
            <w:vAlign w:val="bottom"/>
          </w:tcPr>
          <w:p w14:paraId="4339EB7D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 xml:space="preserve">4.83 </w:t>
            </w:r>
          </w:p>
          <w:p w14:paraId="200BFC45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3.7, 6.1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06D99F16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510.85</w:t>
            </w:r>
          </w:p>
          <w:p w14:paraId="65B8D56C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102.57, 2007.79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7EE0868B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652.74</w:t>
            </w:r>
          </w:p>
          <w:p w14:paraId="06967B6F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208.28, 2177.99)</w:t>
            </w:r>
          </w:p>
        </w:tc>
        <w:tc>
          <w:tcPr>
            <w:tcW w:w="319" w:type="pct"/>
            <w:vAlign w:val="bottom"/>
          </w:tcPr>
          <w:p w14:paraId="560A0B65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 xml:space="preserve">4.12 </w:t>
            </w:r>
          </w:p>
          <w:p w14:paraId="5A63F2C3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3.14, 5.25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47651136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752.71</w:t>
            </w:r>
          </w:p>
          <w:p w14:paraId="0B520D73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284.28, 2316.69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65DABD88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864.48</w:t>
            </w:r>
          </w:p>
          <w:p w14:paraId="13A5F28F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373.33, 2471.36)</w:t>
            </w:r>
          </w:p>
        </w:tc>
        <w:tc>
          <w:tcPr>
            <w:tcW w:w="319" w:type="pct"/>
            <w:vAlign w:val="bottom"/>
          </w:tcPr>
          <w:p w14:paraId="60571DDB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 xml:space="preserve">5.61 </w:t>
            </w:r>
          </w:p>
          <w:p w14:paraId="09214676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4.32, 7.09)</w:t>
            </w:r>
          </w:p>
        </w:tc>
      </w:tr>
      <w:tr w:rsidR="00FE3CDE" w:rsidRPr="0028439F" w14:paraId="71F8D1ED" w14:textId="77777777" w:rsidTr="0028439F">
        <w:tc>
          <w:tcPr>
            <w:tcW w:w="285" w:type="pct"/>
            <w:shd w:val="clear" w:color="auto" w:fill="auto"/>
            <w:noWrap/>
            <w:vAlign w:val="bottom"/>
            <w:hideMark/>
          </w:tcPr>
          <w:p w14:paraId="6AF9AE9B" w14:textId="77777777" w:rsidR="00FE3CDE" w:rsidRPr="0028439F" w:rsidRDefault="00FE3CDE" w:rsidP="00EA3C6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eastAsia="en-AU"/>
              </w:rPr>
              <w:t>2019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07AC7276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691.08</w:t>
            </w:r>
          </w:p>
          <w:p w14:paraId="7DAFDFF8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244.47, 2224.51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5F303BC1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773.74</w:t>
            </w:r>
          </w:p>
          <w:p w14:paraId="58715552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309.23, 2335.08)</w:t>
            </w:r>
          </w:p>
        </w:tc>
        <w:tc>
          <w:tcPr>
            <w:tcW w:w="319" w:type="pct"/>
            <w:vAlign w:val="bottom"/>
          </w:tcPr>
          <w:p w14:paraId="0EE30E72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 xml:space="preserve">5.53 </w:t>
            </w:r>
          </w:p>
          <w:p w14:paraId="37ADF538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4.22, 6.98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27A53BF6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545.37</w:t>
            </w:r>
          </w:p>
          <w:p w14:paraId="08FA2550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129.01, 2027.12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7F761279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653.62</w:t>
            </w:r>
          </w:p>
          <w:p w14:paraId="6FAFB6CC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210.22, 2171.39)</w:t>
            </w:r>
          </w:p>
        </w:tc>
        <w:tc>
          <w:tcPr>
            <w:tcW w:w="319" w:type="pct"/>
            <w:vAlign w:val="bottom"/>
          </w:tcPr>
          <w:p w14:paraId="4304A047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 xml:space="preserve">4.73 </w:t>
            </w:r>
          </w:p>
          <w:p w14:paraId="23859A7D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3.58, 6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578466F4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823.78</w:t>
            </w:r>
          </w:p>
          <w:p w14:paraId="0D6E8BAA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330.85, 2413)</w:t>
            </w:r>
          </w:p>
        </w:tc>
        <w:tc>
          <w:tcPr>
            <w:tcW w:w="626" w:type="pct"/>
            <w:shd w:val="clear" w:color="auto" w:fill="auto"/>
            <w:noWrap/>
            <w:vAlign w:val="bottom"/>
            <w:hideMark/>
          </w:tcPr>
          <w:p w14:paraId="64F0B73F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1873.84</w:t>
            </w:r>
          </w:p>
          <w:p w14:paraId="01B2D876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1382.59, 2478.2)</w:t>
            </w:r>
          </w:p>
        </w:tc>
        <w:tc>
          <w:tcPr>
            <w:tcW w:w="319" w:type="pct"/>
            <w:vAlign w:val="bottom"/>
          </w:tcPr>
          <w:p w14:paraId="4526E1E9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 xml:space="preserve">6.37 </w:t>
            </w:r>
          </w:p>
          <w:p w14:paraId="7FB58694" w14:textId="77777777" w:rsidR="00FE3CDE" w:rsidRPr="0028439F" w:rsidRDefault="00FE3CDE" w:rsidP="00EA3C6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</w:pPr>
            <w:r w:rsidRPr="0028439F">
              <w:rPr>
                <w:rFonts w:eastAsia="Times New Roman" w:cs="Times New Roman"/>
                <w:color w:val="000000"/>
                <w:sz w:val="22"/>
                <w:szCs w:val="22"/>
                <w:lang w:eastAsia="en-AU"/>
              </w:rPr>
              <w:t>(4.89, 7.96)</w:t>
            </w:r>
          </w:p>
        </w:tc>
      </w:tr>
      <w:bookmarkEnd w:id="0"/>
      <w:bookmarkEnd w:id="1"/>
    </w:tbl>
    <w:p w14:paraId="3722FEFE" w14:textId="77777777" w:rsidR="00FE3CDE" w:rsidRPr="00FE3CDE" w:rsidRDefault="00FE3CDE">
      <w:pPr>
        <w:rPr>
          <w:lang w:val="en-US"/>
        </w:rPr>
      </w:pPr>
    </w:p>
    <w:sectPr w:rsidR="00FE3CDE" w:rsidRPr="00FE3CDE" w:rsidSect="00FE3CDE">
      <w:pgSz w:w="16838" w:h="11906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NTAxsbA0MjUytTRS0lEKTi0uzszPAykwrgUAH0Ox8SwAAAA="/>
  </w:docVars>
  <w:rsids>
    <w:rsidRoot w:val="00FE3CDE"/>
    <w:rsid w:val="0028439F"/>
    <w:rsid w:val="0063195E"/>
    <w:rsid w:val="00C47D78"/>
    <w:rsid w:val="00FE3C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B6EDD"/>
  <w15:chartTrackingRefBased/>
  <w15:docId w15:val="{BA3B8C1E-0696-413A-9D85-89E0D2209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lang w:val="en-AU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66</Words>
  <Characters>1520</Characters>
  <Application>Microsoft Office Word</Application>
  <DocSecurity>0</DocSecurity>
  <Lines>12</Lines>
  <Paragraphs>3</Paragraphs>
  <ScaleCrop>false</ScaleCrop>
  <Company/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 dhungana</dc:creator>
  <cp:keywords/>
  <dc:description/>
  <cp:lastModifiedBy>raja dhungana</cp:lastModifiedBy>
  <cp:revision>3</cp:revision>
  <dcterms:created xsi:type="dcterms:W3CDTF">2021-06-21T12:00:00Z</dcterms:created>
  <dcterms:modified xsi:type="dcterms:W3CDTF">2022-02-20T04:56:00Z</dcterms:modified>
</cp:coreProperties>
</file>